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hagan-su-propia-recta-numérica"/>
    <w:p>
      <w:pPr>
        <w:pStyle w:val="Heading2"/>
      </w:pPr>
      <w:r>
        <w:t xml:space="preserve">Lección 2: Hagan su propi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rectas numéricas y comparemos fracciones.</w:t>
      </w:r>
    </w:p>
    <w:bookmarkStart w:id="33" w:name="X3294ec561f782b1f9c9272635fcab9bddeb595c"/>
    <w:p>
      <w:pPr>
        <w:pStyle w:val="Heading3"/>
      </w:pPr>
      <w:r>
        <w:t xml:space="preserve">Calentamiento: Cuál es diferente: Fracciones en rectas numér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160003" cy="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82.84044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160003" cy="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82.94293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60003" cy="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982.9990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160003" cy="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983.0685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3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hagan-su-propia-recta-numérica"/>
    <w:p>
      <w:pPr>
        <w:pStyle w:val="Heading3"/>
      </w:pPr>
      <w:r>
        <w:t xml:space="preserve">2.1: Hagan su propia recta numérica</w:t>
      </w:r>
    </w:p>
    <w:p>
      <w:pPr>
        <w:pStyle w:val="FirstParagraph"/>
      </w:pPr>
      <w:r>
        <w:t xml:space="preserve">Hagan una recta numérica larga en el piso.</w:t>
      </w:r>
    </w:p>
    <w:p>
      <w:pPr>
        <w:pStyle w:val="BodyText"/>
      </w:pPr>
      <w:r>
        <w:t xml:space="preserve">Ubiquen y marquen cada fracción en la recta numérica. Prepárense para explicar su razonamiento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bookmarkEnd w:id="34"/>
    <w:bookmarkStart w:id="38" w:name="hagamos-una-afirmación"/>
    <w:p>
      <w:pPr>
        <w:pStyle w:val="Heading3"/>
      </w:pPr>
      <w:r>
        <w:t xml:space="preserve">2.2: Hagamos una afirmación</w:t>
      </w:r>
    </w:p>
    <w:p>
      <w:pPr>
        <w:pStyle w:val="FirstParagraph"/>
      </w:pPr>
      <w:r>
        <w:t xml:space="preserve">Escribe 6 afirmaciones de comparación de fracciones acerca de los números de tu recta numérica. Haz 2 afirmaciones con cada símbolo (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 y </w:t>
      </w:r>
      <m:oMath>
        <m:r>
          <m:rPr>
            <m:sty m:val="p"/>
          </m:rPr>
          <m:t>&lt;</m:t>
        </m:r>
      </m:oMath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pStyle w:val="FirstParagraph"/>
      </w:pPr>
      <w:r>
        <w:t xml:space="preserve">Escoge 2 afirmaciones de las que escribiste. Usa números, imágenes o palabras para mostrar que son verdade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43Z</dcterms:created>
  <dcterms:modified xsi:type="dcterms:W3CDTF">2022-12-15T0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5kZdWxSU5SiX1CkMc09ijLnUKDhQtO1Gd1uVK45lHRLnVwsANqryWe787pgqRHiCw8pJvXIjq6cV4sk2jaXKQ==</vt:lpwstr>
  </property>
</Properties>
</file>